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1{#1}</w:t>
      </w:r>
    </w:p>
    <w:p>
      <w:pPr>
        <w:pStyle w:val="BodyText"/>
      </w:pPr>
      <w:r>
        <w:t xml:space="preserve">@writefile{toc}{</w:t>
      </w:r>
      <w:r>
        <w:t xml:space="preserve">}</w:t>
      </w:r>
      <w:r>
        <w:t xml:space="preserve"> </w:t>
      </w:r>
      <w:r>
        <w:t xml:space="preserve">@writefile{lof}{</w:t>
      </w:r>
      <w:r>
        <w:t xml:space="preserve">}</w:t>
      </w:r>
      <w:r>
        <w:t xml:space="preserve"> </w:t>
      </w:r>
      <w:r>
        <w:t xml:space="preserve">@writefile{lot}{</w:t>
      </w:r>
      <w:r>
        <w:t xml:space="preserve">}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@input{title.aux}</w:t>
      </w:r>
      <w:r>
        <w:t xml:space="preserve"> </w:t>
      </w:r>
      <w:r>
        <w:t xml:space="preserve">@input{intro.aux}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@input{ch1.aux}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@input{ch2.aux}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@input{ch3.aux}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@input{ch4.aux}</w:t>
      </w:r>
      <w:r>
        <w:t xml:space="preserve"> </w:t>
      </w:r>
      <w:r>
        <w:t xml:space="preserve">@input{conclusion.aux}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@input{bibliography.aux}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@writefile{toc}{</w:t>
      </w:r>
      <w:r>
        <w:t xml:space="preserve">}@writefile{toc}{</w:t>
      </w:r>
      <w:r>
        <w:t xml:space="preserve">}</w:t>
      </w:r>
      <w:r>
        <w:t xml:space="preserve"> </w:t>
      </w:r>
      <w:r>
        <w:t xml:space="preserve">@writefile{toc}{</w:t>
      </w:r>
      <w:r>
        <w:t xml:space="preserve">}@writefile{toc}{</w:t>
      </w:r>
      <w:r>
        <w:t xml:space="preserve">}</w:t>
      </w:r>
      <w:r>
        <w:t xml:space="preserve"> </w:t>
      </w:r>
      <w:r>
        <w:t xml:space="preserve">@input{howto.aux}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@abspage@last{51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29T11:19:28Z</dcterms:created>
  <dcterms:modified xsi:type="dcterms:W3CDTF">2021-06-29T11:1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/thesis_bibliography.bib</vt:lpwstr>
  </property>
</Properties>
</file>